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F24228" w14:textId="77777777" w:rsidR="00D656E3" w:rsidRPr="00D656E3" w:rsidRDefault="00D656E3" w:rsidP="00237223">
      <w:pPr>
        <w:spacing w:after="0"/>
        <w:jc w:val="center"/>
        <w:rPr>
          <w:rFonts w:ascii="Times New Roman" w:hAnsi="Times New Roman" w:cs="Times New Roman"/>
          <w:sz w:val="30"/>
          <w:szCs w:val="30"/>
        </w:rPr>
      </w:pPr>
      <w:r w:rsidRPr="00D656E3">
        <w:rPr>
          <w:rFonts w:ascii="Times New Roman" w:hAnsi="Times New Roman" w:cs="Times New Roman"/>
          <w:sz w:val="30"/>
          <w:szCs w:val="30"/>
        </w:rPr>
        <w:t>LEMBAR PEMERIKSAAN</w:t>
      </w:r>
    </w:p>
    <w:p w14:paraId="55E0D72A" w14:textId="0C2AB59F" w:rsidR="00D656E3" w:rsidRDefault="000B2EDC" w:rsidP="00237223">
      <w:pPr>
        <w:jc w:val="center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USULAN </w:t>
      </w:r>
      <w:r w:rsidR="008D4155">
        <w:rPr>
          <w:rFonts w:ascii="Times New Roman" w:hAnsi="Times New Roman" w:cs="Times New Roman"/>
          <w:sz w:val="30"/>
          <w:szCs w:val="30"/>
        </w:rPr>
        <w:t xml:space="preserve">SEMINAR </w:t>
      </w:r>
      <w:r>
        <w:rPr>
          <w:rFonts w:ascii="Times New Roman" w:hAnsi="Times New Roman" w:cs="Times New Roman"/>
          <w:sz w:val="30"/>
          <w:szCs w:val="30"/>
        </w:rPr>
        <w:t>PENELITIAN</w:t>
      </w:r>
    </w:p>
    <w:p w14:paraId="2DAB4FE8" w14:textId="05150C3F" w:rsidR="00D656E3" w:rsidRPr="00D656E3" w:rsidRDefault="00D656E3" w:rsidP="00D656E3">
      <w:pPr>
        <w:jc w:val="both"/>
        <w:rPr>
          <w:rFonts w:ascii="Times New Roman" w:hAnsi="Times New Roman" w:cs="Times New Roman"/>
          <w:sz w:val="24"/>
          <w:szCs w:val="24"/>
        </w:rPr>
      </w:pPr>
      <w:r w:rsidRPr="00D656E3">
        <w:rPr>
          <w:rFonts w:ascii="Times New Roman" w:hAnsi="Times New Roman" w:cs="Times New Roman"/>
          <w:sz w:val="24"/>
          <w:szCs w:val="24"/>
        </w:rPr>
        <w:t>Penjamin</w:t>
      </w:r>
      <w:r w:rsidR="00243556">
        <w:rPr>
          <w:rFonts w:ascii="Times New Roman" w:hAnsi="Times New Roman" w:cs="Times New Roman"/>
          <w:sz w:val="24"/>
          <w:szCs w:val="24"/>
          <w:lang w:val="en-US"/>
        </w:rPr>
        <w:t>an</w:t>
      </w:r>
      <w:r w:rsidRPr="00D656E3">
        <w:rPr>
          <w:rFonts w:ascii="Times New Roman" w:hAnsi="Times New Roman" w:cs="Times New Roman"/>
          <w:sz w:val="24"/>
          <w:szCs w:val="24"/>
        </w:rPr>
        <w:t xml:space="preserve"> Mutu PS MIL telah memeriksa :</w:t>
      </w:r>
    </w:p>
    <w:p w14:paraId="20255578" w14:textId="77777777" w:rsidR="00D656E3" w:rsidRPr="00D656E3" w:rsidRDefault="00D656E3" w:rsidP="00241E3E">
      <w:pPr>
        <w:tabs>
          <w:tab w:val="left" w:pos="3402"/>
          <w:tab w:val="left" w:pos="3969"/>
          <w:tab w:val="left" w:pos="4395"/>
        </w:tabs>
        <w:spacing w:after="120"/>
        <w:ind w:left="3969" w:hanging="3969"/>
        <w:jc w:val="both"/>
        <w:rPr>
          <w:rFonts w:ascii="Times New Roman" w:hAnsi="Times New Roman" w:cs="Times New Roman"/>
          <w:sz w:val="24"/>
          <w:szCs w:val="24"/>
        </w:rPr>
      </w:pPr>
      <w:r w:rsidRPr="00D656E3">
        <w:rPr>
          <w:rFonts w:ascii="Times New Roman" w:hAnsi="Times New Roman" w:cs="Times New Roman"/>
          <w:sz w:val="24"/>
          <w:szCs w:val="24"/>
        </w:rPr>
        <w:t xml:space="preserve">Nama </w:t>
      </w:r>
      <w:r w:rsidR="00241E3E">
        <w:rPr>
          <w:rFonts w:ascii="Times New Roman" w:hAnsi="Times New Roman" w:cs="Times New Roman"/>
          <w:sz w:val="24"/>
          <w:szCs w:val="24"/>
        </w:rPr>
        <w:t>Mahasiswa</w:t>
      </w:r>
      <w:r w:rsidR="00241E3E">
        <w:rPr>
          <w:rFonts w:ascii="Times New Roman" w:hAnsi="Times New Roman" w:cs="Times New Roman"/>
          <w:sz w:val="24"/>
          <w:szCs w:val="24"/>
        </w:rPr>
        <w:tab/>
      </w:r>
      <w:r w:rsidRPr="00D656E3">
        <w:rPr>
          <w:rFonts w:ascii="Times New Roman" w:hAnsi="Times New Roman" w:cs="Times New Roman"/>
          <w:sz w:val="24"/>
          <w:szCs w:val="24"/>
        </w:rPr>
        <w:t>:</w:t>
      </w:r>
      <w:r w:rsidR="00BF040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34C9C6F" w14:textId="77777777" w:rsidR="00D656E3" w:rsidRPr="00D656E3" w:rsidRDefault="00241E3E" w:rsidP="00241E3E">
      <w:pPr>
        <w:tabs>
          <w:tab w:val="left" w:pos="3402"/>
          <w:tab w:val="left" w:pos="3969"/>
          <w:tab w:val="left" w:pos="4395"/>
        </w:tabs>
        <w:spacing w:after="120"/>
        <w:ind w:left="3969" w:hanging="396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IM</w:t>
      </w:r>
      <w:r>
        <w:rPr>
          <w:rFonts w:ascii="Times New Roman" w:hAnsi="Times New Roman" w:cs="Times New Roman"/>
          <w:sz w:val="24"/>
          <w:szCs w:val="24"/>
        </w:rPr>
        <w:tab/>
      </w:r>
      <w:r w:rsidR="00D656E3" w:rsidRPr="00D656E3">
        <w:rPr>
          <w:rFonts w:ascii="Times New Roman" w:hAnsi="Times New Roman" w:cs="Times New Roman"/>
          <w:sz w:val="24"/>
          <w:szCs w:val="24"/>
        </w:rPr>
        <w:t>:</w:t>
      </w:r>
      <w:r w:rsidR="00BF040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D1A1EDF" w14:textId="77777777" w:rsidR="00D656E3" w:rsidRPr="00D656E3" w:rsidRDefault="00D656E3" w:rsidP="00A06563">
      <w:pPr>
        <w:tabs>
          <w:tab w:val="left" w:pos="3402"/>
          <w:tab w:val="left" w:pos="4395"/>
        </w:tabs>
        <w:spacing w:after="120"/>
        <w:ind w:left="3544" w:hanging="3544"/>
        <w:jc w:val="both"/>
        <w:rPr>
          <w:rFonts w:ascii="Times New Roman" w:hAnsi="Times New Roman" w:cs="Times New Roman"/>
          <w:sz w:val="24"/>
          <w:szCs w:val="24"/>
        </w:rPr>
      </w:pPr>
      <w:r w:rsidRPr="00D656E3">
        <w:rPr>
          <w:rFonts w:ascii="Times New Roman" w:hAnsi="Times New Roman" w:cs="Times New Roman"/>
          <w:sz w:val="24"/>
          <w:szCs w:val="24"/>
        </w:rPr>
        <w:t xml:space="preserve">Judul </w:t>
      </w:r>
      <w:r w:rsidR="000B2EDC">
        <w:rPr>
          <w:rFonts w:ascii="Times New Roman" w:hAnsi="Times New Roman" w:cs="Times New Roman"/>
          <w:sz w:val="24"/>
          <w:szCs w:val="24"/>
        </w:rPr>
        <w:t>Proposal</w:t>
      </w:r>
      <w:r w:rsidR="00241E3E">
        <w:rPr>
          <w:rFonts w:ascii="Times New Roman" w:hAnsi="Times New Roman" w:cs="Times New Roman"/>
          <w:sz w:val="24"/>
          <w:szCs w:val="24"/>
        </w:rPr>
        <w:tab/>
      </w:r>
      <w:r w:rsidRPr="00D656E3">
        <w:rPr>
          <w:rFonts w:ascii="Times New Roman" w:hAnsi="Times New Roman" w:cs="Times New Roman"/>
          <w:sz w:val="24"/>
          <w:szCs w:val="24"/>
        </w:rPr>
        <w:t>:</w:t>
      </w:r>
      <w:r w:rsidR="00BF040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E1F34F8" w14:textId="77777777" w:rsidR="000B2EDC" w:rsidRDefault="00241E3E" w:rsidP="00241E3E">
      <w:pPr>
        <w:tabs>
          <w:tab w:val="left" w:pos="3402"/>
          <w:tab w:val="left" w:pos="3969"/>
          <w:tab w:val="left" w:pos="4395"/>
        </w:tabs>
        <w:spacing w:after="0"/>
        <w:ind w:left="3969" w:hanging="396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omisi Pembimbing</w:t>
      </w:r>
      <w:r>
        <w:rPr>
          <w:rFonts w:ascii="Times New Roman" w:hAnsi="Times New Roman" w:cs="Times New Roman"/>
          <w:sz w:val="24"/>
          <w:szCs w:val="24"/>
        </w:rPr>
        <w:tab/>
      </w:r>
      <w:r w:rsidR="00D656E3" w:rsidRPr="00D656E3">
        <w:rPr>
          <w:rFonts w:ascii="Times New Roman" w:hAnsi="Times New Roman" w:cs="Times New Roman"/>
          <w:sz w:val="24"/>
          <w:szCs w:val="24"/>
        </w:rPr>
        <w:t xml:space="preserve">: </w:t>
      </w:r>
      <w:r w:rsidR="00A06563">
        <w:rPr>
          <w:rFonts w:ascii="Times New Roman" w:hAnsi="Times New Roman" w:cs="Times New Roman"/>
          <w:sz w:val="24"/>
          <w:szCs w:val="24"/>
        </w:rPr>
        <w:t>1.</w:t>
      </w:r>
      <w:r w:rsidR="00121E4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E3FCD68" w14:textId="77777777" w:rsidR="000B2EDC" w:rsidRPr="00D656E3" w:rsidRDefault="00A06563" w:rsidP="000B2EDC">
      <w:pPr>
        <w:tabs>
          <w:tab w:val="left" w:pos="3402"/>
          <w:tab w:val="left" w:pos="3969"/>
          <w:tab w:val="left" w:pos="4395"/>
        </w:tabs>
        <w:spacing w:after="0"/>
        <w:ind w:left="3969" w:hanging="396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  2. </w:t>
      </w:r>
    </w:p>
    <w:p w14:paraId="70B7FB46" w14:textId="77777777" w:rsidR="00D656E3" w:rsidRPr="00D656E3" w:rsidRDefault="00D656E3" w:rsidP="00241E3E">
      <w:pPr>
        <w:tabs>
          <w:tab w:val="left" w:pos="3402"/>
          <w:tab w:val="left" w:pos="3686"/>
          <w:tab w:val="left" w:pos="3969"/>
          <w:tab w:val="left" w:pos="4395"/>
        </w:tabs>
        <w:ind w:left="3969" w:hanging="3969"/>
        <w:jc w:val="both"/>
        <w:rPr>
          <w:rFonts w:ascii="Times New Roman" w:hAnsi="Times New Roman" w:cs="Times New Roman"/>
          <w:sz w:val="24"/>
          <w:szCs w:val="24"/>
        </w:rPr>
      </w:pPr>
      <w:r w:rsidRPr="00D656E3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241E3E">
        <w:rPr>
          <w:rFonts w:ascii="Times New Roman" w:hAnsi="Times New Roman" w:cs="Times New Roman"/>
          <w:sz w:val="24"/>
          <w:szCs w:val="24"/>
        </w:rPr>
        <w:tab/>
      </w:r>
      <w:r w:rsidR="00241E3E">
        <w:rPr>
          <w:rFonts w:ascii="Times New Roman" w:hAnsi="Times New Roman" w:cs="Times New Roman"/>
          <w:sz w:val="24"/>
          <w:szCs w:val="24"/>
        </w:rPr>
        <w:tab/>
      </w:r>
    </w:p>
    <w:p w14:paraId="5D2FAD3B" w14:textId="77777777" w:rsidR="00D656E3" w:rsidRPr="00D656E3" w:rsidRDefault="00D656E3" w:rsidP="00D656E3">
      <w:pPr>
        <w:tabs>
          <w:tab w:val="left" w:pos="3686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656E3">
        <w:rPr>
          <w:rFonts w:ascii="Times New Roman" w:hAnsi="Times New Roman" w:cs="Times New Roman"/>
          <w:sz w:val="24"/>
          <w:szCs w:val="24"/>
        </w:rPr>
        <w:t>Hasil pemeriksaan 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79"/>
        <w:gridCol w:w="6831"/>
        <w:gridCol w:w="699"/>
        <w:gridCol w:w="908"/>
      </w:tblGrid>
      <w:tr w:rsidR="00241E3E" w:rsidRPr="00D656E3" w14:paraId="6734AD9A" w14:textId="77777777" w:rsidTr="00241E3E">
        <w:trPr>
          <w:trHeight w:val="397"/>
        </w:trPr>
        <w:tc>
          <w:tcPr>
            <w:tcW w:w="583" w:type="dxa"/>
            <w:vAlign w:val="center"/>
          </w:tcPr>
          <w:p w14:paraId="09159391" w14:textId="77777777" w:rsidR="00D656E3" w:rsidRPr="00BF0401" w:rsidRDefault="00D656E3" w:rsidP="00241E3E">
            <w:pPr>
              <w:tabs>
                <w:tab w:val="left" w:pos="368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0401"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</w:p>
        </w:tc>
        <w:tc>
          <w:tcPr>
            <w:tcW w:w="7038" w:type="dxa"/>
            <w:vAlign w:val="center"/>
          </w:tcPr>
          <w:p w14:paraId="1BCAE111" w14:textId="77777777" w:rsidR="00D656E3" w:rsidRPr="00BF0401" w:rsidRDefault="00D656E3" w:rsidP="00241E3E">
            <w:pPr>
              <w:tabs>
                <w:tab w:val="left" w:pos="368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0401">
              <w:rPr>
                <w:rFonts w:ascii="Times New Roman" w:hAnsi="Times New Roman" w:cs="Times New Roman"/>
                <w:b/>
                <w:sz w:val="24"/>
                <w:szCs w:val="24"/>
              </w:rPr>
              <w:t>Uraian</w:t>
            </w:r>
          </w:p>
        </w:tc>
        <w:tc>
          <w:tcPr>
            <w:tcW w:w="709" w:type="dxa"/>
            <w:vAlign w:val="center"/>
          </w:tcPr>
          <w:p w14:paraId="51291647" w14:textId="77777777" w:rsidR="00D656E3" w:rsidRPr="00BF0401" w:rsidRDefault="00D656E3" w:rsidP="00241E3E">
            <w:pPr>
              <w:tabs>
                <w:tab w:val="left" w:pos="368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0401">
              <w:rPr>
                <w:rFonts w:ascii="Times New Roman" w:hAnsi="Times New Roman" w:cs="Times New Roman"/>
                <w:b/>
                <w:sz w:val="24"/>
                <w:szCs w:val="24"/>
              </w:rPr>
              <w:t>Ya</w:t>
            </w:r>
          </w:p>
        </w:tc>
        <w:tc>
          <w:tcPr>
            <w:tcW w:w="912" w:type="dxa"/>
            <w:vAlign w:val="center"/>
          </w:tcPr>
          <w:p w14:paraId="3048781D" w14:textId="77777777" w:rsidR="00D656E3" w:rsidRPr="00BF0401" w:rsidRDefault="00D656E3" w:rsidP="00241E3E">
            <w:pPr>
              <w:tabs>
                <w:tab w:val="left" w:pos="368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0401">
              <w:rPr>
                <w:rFonts w:ascii="Times New Roman" w:hAnsi="Times New Roman" w:cs="Times New Roman"/>
                <w:b/>
                <w:sz w:val="24"/>
                <w:szCs w:val="24"/>
              </w:rPr>
              <w:t>Tidak</w:t>
            </w:r>
          </w:p>
        </w:tc>
      </w:tr>
      <w:tr w:rsidR="00241E3E" w:rsidRPr="00D656E3" w14:paraId="6FFBDDB2" w14:textId="77777777" w:rsidTr="00717B86">
        <w:tc>
          <w:tcPr>
            <w:tcW w:w="583" w:type="dxa"/>
            <w:vAlign w:val="center"/>
          </w:tcPr>
          <w:p w14:paraId="6AF4C835" w14:textId="77777777" w:rsidR="00D656E3" w:rsidRPr="00D656E3" w:rsidRDefault="00D656E3" w:rsidP="00717B86">
            <w:pPr>
              <w:tabs>
                <w:tab w:val="left" w:pos="3686"/>
              </w:tabs>
              <w:spacing w:before="60" w:after="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656E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38" w:type="dxa"/>
            <w:vAlign w:val="center"/>
          </w:tcPr>
          <w:p w14:paraId="4BB17C3C" w14:textId="7E00BF4A" w:rsidR="00D656E3" w:rsidRPr="00D656E3" w:rsidRDefault="00D656E3" w:rsidP="00241E3E">
            <w:pPr>
              <w:tabs>
                <w:tab w:val="left" w:pos="3686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D656E3">
              <w:rPr>
                <w:rFonts w:ascii="Times New Roman" w:hAnsi="Times New Roman" w:cs="Times New Roman"/>
                <w:sz w:val="24"/>
                <w:szCs w:val="24"/>
              </w:rPr>
              <w:t xml:space="preserve">Lembar persetujuan </w:t>
            </w:r>
            <w:proofErr w:type="spellStart"/>
            <w:r w:rsidR="002435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osen</w:t>
            </w:r>
            <w:proofErr w:type="spellEnd"/>
            <w:r w:rsidR="002435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D656E3">
              <w:rPr>
                <w:rFonts w:ascii="Times New Roman" w:hAnsi="Times New Roman" w:cs="Times New Roman"/>
                <w:sz w:val="24"/>
                <w:szCs w:val="24"/>
              </w:rPr>
              <w:t>pembimbing</w:t>
            </w:r>
          </w:p>
        </w:tc>
        <w:tc>
          <w:tcPr>
            <w:tcW w:w="709" w:type="dxa"/>
            <w:vAlign w:val="center"/>
          </w:tcPr>
          <w:p w14:paraId="72F7E1AF" w14:textId="77777777" w:rsidR="00D656E3" w:rsidRPr="00D656E3" w:rsidRDefault="00D656E3" w:rsidP="00241E3E">
            <w:pPr>
              <w:tabs>
                <w:tab w:val="left" w:pos="3686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2" w:type="dxa"/>
            <w:vAlign w:val="center"/>
          </w:tcPr>
          <w:p w14:paraId="2A99F940" w14:textId="77777777" w:rsidR="00D656E3" w:rsidRPr="00D656E3" w:rsidRDefault="00D656E3" w:rsidP="00241E3E">
            <w:pPr>
              <w:tabs>
                <w:tab w:val="left" w:pos="3686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41E3E" w:rsidRPr="00D656E3" w14:paraId="1B06372F" w14:textId="77777777" w:rsidTr="00717B86">
        <w:tc>
          <w:tcPr>
            <w:tcW w:w="583" w:type="dxa"/>
            <w:vAlign w:val="center"/>
          </w:tcPr>
          <w:p w14:paraId="2C74E083" w14:textId="77777777" w:rsidR="00D656E3" w:rsidRPr="00D656E3" w:rsidRDefault="00D656E3" w:rsidP="00717B86">
            <w:pPr>
              <w:tabs>
                <w:tab w:val="left" w:pos="3686"/>
              </w:tabs>
              <w:spacing w:before="60" w:after="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656E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7038" w:type="dxa"/>
            <w:vAlign w:val="center"/>
          </w:tcPr>
          <w:p w14:paraId="1AD5DC55" w14:textId="77777777" w:rsidR="00D656E3" w:rsidRPr="00D656E3" w:rsidRDefault="00D656E3" w:rsidP="00241E3E">
            <w:pPr>
              <w:tabs>
                <w:tab w:val="left" w:pos="3686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D656E3">
              <w:rPr>
                <w:rFonts w:ascii="Times New Roman" w:hAnsi="Times New Roman" w:cs="Times New Roman"/>
                <w:sz w:val="24"/>
                <w:szCs w:val="24"/>
              </w:rPr>
              <w:t>Format sesuai template/panduan penulisan tesis</w:t>
            </w:r>
          </w:p>
        </w:tc>
        <w:tc>
          <w:tcPr>
            <w:tcW w:w="709" w:type="dxa"/>
            <w:vAlign w:val="center"/>
          </w:tcPr>
          <w:p w14:paraId="19725B15" w14:textId="77777777" w:rsidR="00D656E3" w:rsidRPr="00D656E3" w:rsidRDefault="00D656E3" w:rsidP="00241E3E">
            <w:pPr>
              <w:tabs>
                <w:tab w:val="left" w:pos="3686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2" w:type="dxa"/>
            <w:vAlign w:val="center"/>
          </w:tcPr>
          <w:p w14:paraId="531D02EE" w14:textId="77777777" w:rsidR="00D656E3" w:rsidRPr="00D656E3" w:rsidRDefault="00D656E3" w:rsidP="00241E3E">
            <w:pPr>
              <w:tabs>
                <w:tab w:val="left" w:pos="3686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13CEF" w:rsidRPr="00D656E3" w14:paraId="7F475A2D" w14:textId="77777777" w:rsidTr="00717B86">
        <w:tc>
          <w:tcPr>
            <w:tcW w:w="583" w:type="dxa"/>
            <w:vAlign w:val="center"/>
          </w:tcPr>
          <w:p w14:paraId="587FCDEE" w14:textId="77777777" w:rsidR="00C13CEF" w:rsidRPr="00D656E3" w:rsidRDefault="00C13CEF" w:rsidP="00717B86">
            <w:pPr>
              <w:tabs>
                <w:tab w:val="left" w:pos="3686"/>
              </w:tabs>
              <w:spacing w:before="60" w:after="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7038" w:type="dxa"/>
            <w:vAlign w:val="center"/>
          </w:tcPr>
          <w:p w14:paraId="3A0C04B8" w14:textId="77777777" w:rsidR="00C13CEF" w:rsidRPr="00D656E3" w:rsidRDefault="00C13CEF" w:rsidP="00241E3E">
            <w:pPr>
              <w:tabs>
                <w:tab w:val="left" w:pos="3686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bstansi proposal memenuhi standar penelitian menurut SNPT- Permendikti No. 44 Tahun 2015</w:t>
            </w:r>
          </w:p>
        </w:tc>
        <w:tc>
          <w:tcPr>
            <w:tcW w:w="709" w:type="dxa"/>
            <w:vAlign w:val="center"/>
          </w:tcPr>
          <w:p w14:paraId="7A1DD7D7" w14:textId="77777777" w:rsidR="00C13CEF" w:rsidRPr="00D656E3" w:rsidRDefault="00C13CEF" w:rsidP="00241E3E">
            <w:pPr>
              <w:tabs>
                <w:tab w:val="left" w:pos="3686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2" w:type="dxa"/>
            <w:vAlign w:val="center"/>
          </w:tcPr>
          <w:p w14:paraId="65EE3A81" w14:textId="77777777" w:rsidR="00C13CEF" w:rsidRPr="00D656E3" w:rsidRDefault="00C13CEF" w:rsidP="00241E3E">
            <w:pPr>
              <w:tabs>
                <w:tab w:val="left" w:pos="3686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13CEF" w:rsidRPr="00D656E3" w14:paraId="50DEF221" w14:textId="77777777" w:rsidTr="00717B86">
        <w:tc>
          <w:tcPr>
            <w:tcW w:w="583" w:type="dxa"/>
            <w:vAlign w:val="center"/>
          </w:tcPr>
          <w:p w14:paraId="6F5B5F17" w14:textId="77777777" w:rsidR="00C13CEF" w:rsidRPr="00D656E3" w:rsidRDefault="00C13CEF" w:rsidP="00717B86">
            <w:pPr>
              <w:tabs>
                <w:tab w:val="left" w:pos="3686"/>
              </w:tabs>
              <w:spacing w:before="60" w:after="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38" w:type="dxa"/>
            <w:vAlign w:val="center"/>
          </w:tcPr>
          <w:p w14:paraId="1F5BE12E" w14:textId="77777777" w:rsidR="00C13CEF" w:rsidRPr="00D656E3" w:rsidRDefault="00C13CEF" w:rsidP="00241E3E">
            <w:pPr>
              <w:tabs>
                <w:tab w:val="left" w:pos="3686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posal bebas plagiarisme (maksimal 30% kemiripan)</w:t>
            </w:r>
          </w:p>
        </w:tc>
        <w:tc>
          <w:tcPr>
            <w:tcW w:w="709" w:type="dxa"/>
            <w:vAlign w:val="center"/>
          </w:tcPr>
          <w:p w14:paraId="22DA63E0" w14:textId="77777777" w:rsidR="00C13CEF" w:rsidRPr="00D656E3" w:rsidRDefault="00C13CEF" w:rsidP="00241E3E">
            <w:pPr>
              <w:tabs>
                <w:tab w:val="left" w:pos="3686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2" w:type="dxa"/>
            <w:vAlign w:val="center"/>
          </w:tcPr>
          <w:p w14:paraId="2F364AC3" w14:textId="77777777" w:rsidR="00C13CEF" w:rsidRPr="00D656E3" w:rsidRDefault="00C13CEF" w:rsidP="00241E3E">
            <w:pPr>
              <w:tabs>
                <w:tab w:val="left" w:pos="3686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41E3E" w:rsidRPr="00D656E3" w14:paraId="3C228D70" w14:textId="77777777" w:rsidTr="000B2EDC">
        <w:tc>
          <w:tcPr>
            <w:tcW w:w="583" w:type="dxa"/>
          </w:tcPr>
          <w:p w14:paraId="13FBCD48" w14:textId="77777777" w:rsidR="00D656E3" w:rsidRPr="00D656E3" w:rsidRDefault="00C13CEF" w:rsidP="000B2EDC">
            <w:pPr>
              <w:tabs>
                <w:tab w:val="left" w:pos="3686"/>
              </w:tabs>
              <w:spacing w:before="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7038" w:type="dxa"/>
            <w:vAlign w:val="center"/>
          </w:tcPr>
          <w:p w14:paraId="3DFF0F35" w14:textId="77777777" w:rsidR="00D656E3" w:rsidRDefault="000B2EDC" w:rsidP="001927BA">
            <w:pPr>
              <w:tabs>
                <w:tab w:val="left" w:pos="368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pik penelitian sesuai agenda riset penelitian PS MIL</w:t>
            </w:r>
            <w:r w:rsidR="001927BA">
              <w:rPr>
                <w:rFonts w:ascii="Times New Roman" w:hAnsi="Times New Roman" w:cs="Times New Roman"/>
                <w:sz w:val="24"/>
                <w:szCs w:val="24"/>
              </w:rPr>
              <w:t xml:space="preserve"> :</w:t>
            </w:r>
          </w:p>
          <w:p w14:paraId="7CF74C1A" w14:textId="77777777" w:rsidR="000E3544" w:rsidRDefault="000B2EDC" w:rsidP="000E3544">
            <w:pPr>
              <w:pStyle w:val="ListParagraph"/>
              <w:numPr>
                <w:ilvl w:val="0"/>
                <w:numId w:val="5"/>
              </w:numPr>
              <w:tabs>
                <w:tab w:val="left" w:pos="368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ngelolaan lahan dan hutan rawa gambut</w:t>
            </w:r>
          </w:p>
          <w:p w14:paraId="362F7835" w14:textId="77777777" w:rsidR="000E3544" w:rsidRDefault="000B2EDC" w:rsidP="000E3544">
            <w:pPr>
              <w:pStyle w:val="ListParagraph"/>
              <w:numPr>
                <w:ilvl w:val="0"/>
                <w:numId w:val="5"/>
              </w:numPr>
              <w:tabs>
                <w:tab w:val="left" w:pos="368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mbangunan ber</w:t>
            </w:r>
            <w:r w:rsidR="00121E41">
              <w:rPr>
                <w:rFonts w:ascii="Times New Roman" w:hAnsi="Times New Roman" w:cs="Times New Roman"/>
                <w:sz w:val="24"/>
                <w:szCs w:val="24"/>
              </w:rPr>
              <w:t xml:space="preserve">kelanjutan </w:t>
            </w:r>
          </w:p>
          <w:p w14:paraId="56235F58" w14:textId="77777777" w:rsidR="001927BA" w:rsidRDefault="00121E41" w:rsidP="000E3544">
            <w:pPr>
              <w:pStyle w:val="ListParagraph"/>
              <w:numPr>
                <w:ilvl w:val="0"/>
                <w:numId w:val="5"/>
              </w:numPr>
              <w:tabs>
                <w:tab w:val="left" w:pos="368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ajian lingkungan hidup strategis/ Analisis dampak lingkungan </w:t>
            </w:r>
          </w:p>
          <w:p w14:paraId="260DA7DC" w14:textId="77777777" w:rsidR="000B2EDC" w:rsidRDefault="000B2EDC" w:rsidP="000E3544">
            <w:pPr>
              <w:pStyle w:val="ListParagraph"/>
              <w:numPr>
                <w:ilvl w:val="0"/>
                <w:numId w:val="5"/>
              </w:numPr>
              <w:tabs>
                <w:tab w:val="left" w:pos="368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rubahan iklim</w:t>
            </w:r>
          </w:p>
          <w:p w14:paraId="74ED642E" w14:textId="77777777" w:rsidR="000B2EDC" w:rsidRDefault="000B2EDC" w:rsidP="000E3544">
            <w:pPr>
              <w:pStyle w:val="ListParagraph"/>
              <w:numPr>
                <w:ilvl w:val="0"/>
                <w:numId w:val="5"/>
              </w:numPr>
              <w:tabs>
                <w:tab w:val="left" w:pos="368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ngelolaan sumberdaya hutan, perairan, dan pertanian/perkebunan</w:t>
            </w:r>
            <w:r w:rsidR="00121E41">
              <w:rPr>
                <w:rFonts w:ascii="Times New Roman" w:hAnsi="Times New Roman" w:cs="Times New Roman"/>
                <w:sz w:val="24"/>
                <w:szCs w:val="24"/>
              </w:rPr>
              <w:t xml:space="preserve"> dan pertambangan </w:t>
            </w:r>
          </w:p>
          <w:p w14:paraId="522940EE" w14:textId="77777777" w:rsidR="000B2EDC" w:rsidRDefault="000B2EDC" w:rsidP="000E3544">
            <w:pPr>
              <w:pStyle w:val="ListParagraph"/>
              <w:numPr>
                <w:ilvl w:val="0"/>
                <w:numId w:val="5"/>
              </w:numPr>
              <w:tabs>
                <w:tab w:val="left" w:pos="368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ajian hukum </w:t>
            </w:r>
          </w:p>
          <w:p w14:paraId="13ACCCFF" w14:textId="77777777" w:rsidR="00121E41" w:rsidRDefault="00121E41" w:rsidP="000E3544">
            <w:pPr>
              <w:pStyle w:val="ListParagraph"/>
              <w:numPr>
                <w:ilvl w:val="0"/>
                <w:numId w:val="5"/>
              </w:numPr>
              <w:tabs>
                <w:tab w:val="left" w:pos="368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esehatan Masyarakat </w:t>
            </w:r>
          </w:p>
          <w:p w14:paraId="674100A4" w14:textId="77777777" w:rsidR="00121E41" w:rsidRPr="000E3544" w:rsidRDefault="00121E41" w:rsidP="000E3544">
            <w:pPr>
              <w:pStyle w:val="ListParagraph"/>
              <w:numPr>
                <w:ilvl w:val="0"/>
                <w:numId w:val="5"/>
              </w:numPr>
              <w:tabs>
                <w:tab w:val="left" w:pos="368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ngetahuan tradisional dalam pengelolaan lingkungan</w:t>
            </w:r>
          </w:p>
          <w:p w14:paraId="43C281A6" w14:textId="77777777" w:rsidR="001927BA" w:rsidRPr="001927BA" w:rsidRDefault="001927BA" w:rsidP="001927BA">
            <w:pPr>
              <w:tabs>
                <w:tab w:val="left" w:pos="368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  <w:vAlign w:val="center"/>
          </w:tcPr>
          <w:p w14:paraId="17F490A1" w14:textId="77777777" w:rsidR="00D656E3" w:rsidRPr="00D656E3" w:rsidRDefault="00D656E3" w:rsidP="00241E3E">
            <w:pPr>
              <w:tabs>
                <w:tab w:val="left" w:pos="368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2" w:type="dxa"/>
            <w:vAlign w:val="center"/>
          </w:tcPr>
          <w:p w14:paraId="1C5D235E" w14:textId="77777777" w:rsidR="00D656E3" w:rsidRPr="00D656E3" w:rsidRDefault="00D656E3" w:rsidP="00241E3E">
            <w:pPr>
              <w:tabs>
                <w:tab w:val="left" w:pos="368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498D5AF" w14:textId="01C81BD8" w:rsidR="00BF0401" w:rsidRPr="00243556" w:rsidRDefault="00121E41" w:rsidP="00D656E3">
      <w:pPr>
        <w:tabs>
          <w:tab w:val="left" w:pos="3686"/>
        </w:tabs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BF0401" w:rsidRPr="00BF0401">
        <w:rPr>
          <w:rFonts w:ascii="Times New Roman" w:hAnsi="Times New Roman" w:cs="Times New Roman"/>
          <w:sz w:val="24"/>
          <w:szCs w:val="24"/>
        </w:rPr>
        <w:t>Pontiana</w:t>
      </w:r>
      <w:r w:rsidR="00241E3E">
        <w:rPr>
          <w:rFonts w:ascii="Times New Roman" w:hAnsi="Times New Roman" w:cs="Times New Roman"/>
          <w:sz w:val="24"/>
          <w:szCs w:val="24"/>
        </w:rPr>
        <w:t>k</w:t>
      </w:r>
      <w:r w:rsidR="00BF0401" w:rsidRPr="00BF0401">
        <w:rPr>
          <w:rFonts w:ascii="Times New Roman" w:hAnsi="Times New Roman" w:cs="Times New Roman"/>
          <w:sz w:val="24"/>
          <w:szCs w:val="24"/>
        </w:rPr>
        <w:t>,</w:t>
      </w:r>
      <w:r w:rsidR="002D3A23">
        <w:rPr>
          <w:rFonts w:ascii="Times New Roman" w:hAnsi="Times New Roman" w:cs="Times New Roman"/>
          <w:sz w:val="24"/>
          <w:szCs w:val="24"/>
        </w:rPr>
        <w:t>............................</w:t>
      </w:r>
      <w:r w:rsidR="00C13CEF">
        <w:rPr>
          <w:rFonts w:ascii="Times New Roman" w:hAnsi="Times New Roman" w:cs="Times New Roman"/>
          <w:sz w:val="24"/>
          <w:szCs w:val="24"/>
        </w:rPr>
        <w:t>202</w:t>
      </w:r>
      <w:r w:rsidR="00243556">
        <w:rPr>
          <w:rFonts w:ascii="Times New Roman" w:hAnsi="Times New Roman" w:cs="Times New Roman"/>
          <w:sz w:val="24"/>
          <w:szCs w:val="24"/>
          <w:lang w:val="en-US"/>
        </w:rPr>
        <w:t>3</w:t>
      </w:r>
    </w:p>
    <w:p w14:paraId="464A65CD" w14:textId="77777777" w:rsidR="00BF0401" w:rsidRPr="00BF0401" w:rsidRDefault="00BF0401" w:rsidP="002B1D5F">
      <w:pPr>
        <w:tabs>
          <w:tab w:val="left" w:pos="3686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F0401">
        <w:rPr>
          <w:rFonts w:ascii="Times New Roman" w:hAnsi="Times New Roman" w:cs="Times New Roman"/>
          <w:sz w:val="24"/>
          <w:szCs w:val="24"/>
        </w:rPr>
        <w:t>Mengetahui,</w:t>
      </w:r>
      <w:r w:rsidRPr="00BF0401">
        <w:rPr>
          <w:rFonts w:ascii="Times New Roman" w:hAnsi="Times New Roman" w:cs="Times New Roman"/>
          <w:sz w:val="24"/>
          <w:szCs w:val="24"/>
        </w:rPr>
        <w:tab/>
      </w:r>
      <w:r w:rsidRPr="00BF0401">
        <w:rPr>
          <w:rFonts w:ascii="Times New Roman" w:hAnsi="Times New Roman" w:cs="Times New Roman"/>
          <w:sz w:val="24"/>
          <w:szCs w:val="24"/>
        </w:rPr>
        <w:tab/>
      </w:r>
      <w:r w:rsidRPr="00BF0401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BF0401">
        <w:rPr>
          <w:rFonts w:ascii="Times New Roman" w:hAnsi="Times New Roman" w:cs="Times New Roman"/>
          <w:sz w:val="24"/>
          <w:szCs w:val="24"/>
        </w:rPr>
        <w:t>Tim Penjamin</w:t>
      </w:r>
      <w:r w:rsidR="00241E3E">
        <w:rPr>
          <w:rFonts w:ascii="Times New Roman" w:hAnsi="Times New Roman" w:cs="Times New Roman"/>
          <w:sz w:val="24"/>
          <w:szCs w:val="24"/>
        </w:rPr>
        <w:t>an</w:t>
      </w:r>
      <w:r w:rsidRPr="00BF0401">
        <w:rPr>
          <w:rFonts w:ascii="Times New Roman" w:hAnsi="Times New Roman" w:cs="Times New Roman"/>
          <w:sz w:val="24"/>
          <w:szCs w:val="24"/>
        </w:rPr>
        <w:t xml:space="preserve"> Mutu</w:t>
      </w:r>
    </w:p>
    <w:p w14:paraId="2F305166" w14:textId="77777777" w:rsidR="00BF0401" w:rsidRDefault="00BF0401" w:rsidP="00D656E3">
      <w:pPr>
        <w:tabs>
          <w:tab w:val="left" w:pos="3686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BF0401">
        <w:rPr>
          <w:rFonts w:ascii="Times New Roman" w:hAnsi="Times New Roman" w:cs="Times New Roman"/>
          <w:sz w:val="24"/>
          <w:szCs w:val="24"/>
        </w:rPr>
        <w:t>Ketua Program Studi</w:t>
      </w:r>
    </w:p>
    <w:p w14:paraId="6BAF8D6B" w14:textId="77777777" w:rsidR="002B1D5F" w:rsidRPr="00BF0401" w:rsidRDefault="002B1D5F" w:rsidP="00D656E3">
      <w:pPr>
        <w:tabs>
          <w:tab w:val="left" w:pos="3686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48D13A21" w14:textId="77777777" w:rsidR="00BF0401" w:rsidRDefault="002B1D5F" w:rsidP="002B1D5F">
      <w:pPr>
        <w:pStyle w:val="ListParagraph"/>
        <w:numPr>
          <w:ilvl w:val="0"/>
          <w:numId w:val="4"/>
        </w:numPr>
        <w:tabs>
          <w:tab w:val="left" w:pos="3686"/>
        </w:tabs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2B1D5F">
        <w:rPr>
          <w:rFonts w:ascii="Times New Roman" w:hAnsi="Times New Roman" w:cs="Times New Roman"/>
          <w:sz w:val="24"/>
          <w:szCs w:val="24"/>
          <w:u w:val="single"/>
        </w:rPr>
        <w:t>Dr. Evi Gusmayanti, S.Si., M.Si</w:t>
      </w:r>
    </w:p>
    <w:p w14:paraId="1DAFF25C" w14:textId="77777777" w:rsidR="002B1D5F" w:rsidRPr="003633DA" w:rsidRDefault="002B1D5F" w:rsidP="002B1D5F">
      <w:pPr>
        <w:pStyle w:val="ListParagraph"/>
        <w:tabs>
          <w:tab w:val="left" w:pos="3686"/>
        </w:tabs>
        <w:ind w:left="5400"/>
        <w:jc w:val="both"/>
        <w:rPr>
          <w:rFonts w:ascii="Times New Roman" w:hAnsi="Times New Roman" w:cs="Times New Roman"/>
          <w:sz w:val="24"/>
          <w:szCs w:val="24"/>
        </w:rPr>
      </w:pPr>
      <w:r w:rsidRPr="003633DA">
        <w:rPr>
          <w:rFonts w:ascii="Times New Roman" w:hAnsi="Times New Roman" w:cs="Times New Roman"/>
          <w:sz w:val="24"/>
          <w:szCs w:val="24"/>
        </w:rPr>
        <w:t>NIP 197608152006042001</w:t>
      </w:r>
    </w:p>
    <w:p w14:paraId="01F17C42" w14:textId="77777777" w:rsidR="002B1D5F" w:rsidRPr="002B1D5F" w:rsidRDefault="002B1D5F" w:rsidP="002B1D5F">
      <w:pPr>
        <w:tabs>
          <w:tab w:val="left" w:pos="3686"/>
        </w:tabs>
        <w:spacing w:after="0"/>
        <w:jc w:val="both"/>
        <w:rPr>
          <w:rFonts w:ascii="Times New Roman" w:hAnsi="Times New Roman" w:cs="Times New Roman"/>
          <w:sz w:val="30"/>
          <w:szCs w:val="30"/>
        </w:rPr>
      </w:pPr>
      <w:r w:rsidRPr="002B1D5F">
        <w:rPr>
          <w:rFonts w:ascii="Times New Roman" w:hAnsi="Times New Roman" w:cs="Times New Roman"/>
          <w:sz w:val="24"/>
          <w:szCs w:val="24"/>
          <w:u w:val="single"/>
        </w:rPr>
        <w:t>Prof. Dr. Gusti Z. Anshari, MES</w:t>
      </w:r>
    </w:p>
    <w:p w14:paraId="2838925F" w14:textId="77777777" w:rsidR="002B1D5F" w:rsidRPr="002B1D5F" w:rsidRDefault="002B1D5F" w:rsidP="002B1D5F">
      <w:pPr>
        <w:tabs>
          <w:tab w:val="left" w:pos="3686"/>
        </w:tabs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NIP 196207201988101001</w:t>
      </w:r>
    </w:p>
    <w:p w14:paraId="1D54084E" w14:textId="77777777" w:rsidR="002B1D5F" w:rsidRPr="002B1D5F" w:rsidRDefault="002B1D5F" w:rsidP="002B1D5F">
      <w:pPr>
        <w:pStyle w:val="ListParagraph"/>
        <w:numPr>
          <w:ilvl w:val="0"/>
          <w:numId w:val="4"/>
        </w:numPr>
        <w:tabs>
          <w:tab w:val="left" w:pos="3686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2B1D5F">
        <w:rPr>
          <w:rFonts w:ascii="Times New Roman" w:hAnsi="Times New Roman" w:cs="Times New Roman"/>
          <w:sz w:val="24"/>
          <w:szCs w:val="24"/>
          <w:u w:val="single"/>
        </w:rPr>
        <w:t>Dr. Nafsiatun, S.H., M.Hum</w:t>
      </w:r>
      <w:r w:rsidRPr="002B1D5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BCF4EE2" w14:textId="77777777" w:rsidR="00BF0401" w:rsidRPr="00D656E3" w:rsidRDefault="002B1D5F" w:rsidP="00241E3E">
      <w:pPr>
        <w:ind w:left="4680" w:firstLine="720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24"/>
          <w:szCs w:val="24"/>
        </w:rPr>
        <w:t xml:space="preserve">NIP  </w:t>
      </w:r>
      <w:r w:rsidRPr="002B1D5F">
        <w:rPr>
          <w:rFonts w:ascii="Times New Roman" w:eastAsia="Times New Roman" w:hAnsi="Times New Roman" w:cs="Times New Roman"/>
          <w:sz w:val="24"/>
          <w:szCs w:val="24"/>
          <w:lang w:eastAsia="id-ID"/>
        </w:rPr>
        <w:t>197811292006042003</w:t>
      </w:r>
      <w:r w:rsidR="00BF0401">
        <w:rPr>
          <w:rFonts w:ascii="Times New Roman" w:hAnsi="Times New Roman" w:cs="Times New Roman"/>
          <w:sz w:val="30"/>
          <w:szCs w:val="30"/>
        </w:rPr>
        <w:tab/>
      </w:r>
      <w:r w:rsidR="00BF0401">
        <w:rPr>
          <w:rFonts w:ascii="Times New Roman" w:hAnsi="Times New Roman" w:cs="Times New Roman"/>
          <w:sz w:val="30"/>
          <w:szCs w:val="30"/>
        </w:rPr>
        <w:tab/>
      </w:r>
      <w:r w:rsidR="00BF0401">
        <w:rPr>
          <w:rFonts w:ascii="Times New Roman" w:hAnsi="Times New Roman" w:cs="Times New Roman"/>
          <w:sz w:val="30"/>
          <w:szCs w:val="30"/>
        </w:rPr>
        <w:tab/>
      </w:r>
      <w:r w:rsidR="00BF0401">
        <w:rPr>
          <w:rFonts w:ascii="Times New Roman" w:hAnsi="Times New Roman" w:cs="Times New Roman"/>
          <w:sz w:val="30"/>
          <w:szCs w:val="30"/>
        </w:rPr>
        <w:tab/>
      </w:r>
    </w:p>
    <w:sectPr w:rsidR="00BF0401" w:rsidRPr="00D656E3" w:rsidSect="00237223">
      <w:headerReference w:type="default" r:id="rId7"/>
      <w:pgSz w:w="11907" w:h="16839" w:code="9"/>
      <w:pgMar w:top="851" w:right="1440" w:bottom="284" w:left="1440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A38E07" w14:textId="77777777" w:rsidR="005B2592" w:rsidRDefault="005B2592" w:rsidP="00A06563">
      <w:pPr>
        <w:spacing w:after="0" w:line="240" w:lineRule="auto"/>
      </w:pPr>
      <w:r>
        <w:separator/>
      </w:r>
    </w:p>
  </w:endnote>
  <w:endnote w:type="continuationSeparator" w:id="0">
    <w:p w14:paraId="6E4A193A" w14:textId="77777777" w:rsidR="005B2592" w:rsidRDefault="005B2592" w:rsidP="00A065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B2F60E" w14:textId="77777777" w:rsidR="005B2592" w:rsidRDefault="005B2592" w:rsidP="00A06563">
      <w:pPr>
        <w:spacing w:after="0" w:line="240" w:lineRule="auto"/>
      </w:pPr>
      <w:r>
        <w:separator/>
      </w:r>
    </w:p>
  </w:footnote>
  <w:footnote w:type="continuationSeparator" w:id="0">
    <w:p w14:paraId="536ACC9C" w14:textId="77777777" w:rsidR="005B2592" w:rsidRDefault="005B2592" w:rsidP="00A065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D98BB" w14:textId="77777777" w:rsidR="00237223" w:rsidRPr="00237223" w:rsidRDefault="00237223" w:rsidP="00237223">
    <w:pPr>
      <w:pStyle w:val="Header"/>
      <w:jc w:val="center"/>
      <w:rPr>
        <w:rFonts w:ascii="Times New Roman" w:hAnsi="Times New Roman" w:cs="Times New Roman"/>
        <w:sz w:val="24"/>
        <w:szCs w:val="28"/>
      </w:rPr>
    </w:pPr>
    <w:r>
      <w:rPr>
        <w:rFonts w:ascii="Times New Roman" w:hAnsi="Times New Roman" w:cs="Times New Roman"/>
        <w:noProof/>
        <w:sz w:val="32"/>
        <w:szCs w:val="32"/>
        <w:lang w:eastAsia="id-ID"/>
      </w:rPr>
      <w:drawing>
        <wp:anchor distT="0" distB="0" distL="114300" distR="114300" simplePos="0" relativeHeight="251660288" behindDoc="0" locked="0" layoutInCell="1" allowOverlap="1" wp14:anchorId="1760A8E4" wp14:editId="723C0373">
          <wp:simplePos x="0" y="0"/>
          <wp:positionH relativeFrom="column">
            <wp:posOffset>-152401</wp:posOffset>
          </wp:positionH>
          <wp:positionV relativeFrom="paragraph">
            <wp:posOffset>-18415</wp:posOffset>
          </wp:positionV>
          <wp:extent cx="942975" cy="847725"/>
          <wp:effectExtent l="0" t="0" r="9525" b="9525"/>
          <wp:wrapNone/>
          <wp:docPr id="2" name="Picture 1" descr="Logo Unt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 Unta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2975" cy="847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Times New Roman" w:hAnsi="Times New Roman" w:cs="Times New Roman"/>
        <w:sz w:val="28"/>
        <w:szCs w:val="28"/>
      </w:rPr>
      <w:t xml:space="preserve">     </w:t>
    </w:r>
    <w:r w:rsidRPr="00237223">
      <w:rPr>
        <w:rFonts w:ascii="Times New Roman" w:hAnsi="Times New Roman" w:cs="Times New Roman"/>
        <w:sz w:val="24"/>
        <w:szCs w:val="28"/>
      </w:rPr>
      <w:t>KEMENTERIAN PENDIDIKAN DAN KEBUDAYAAN</w:t>
    </w:r>
  </w:p>
  <w:p w14:paraId="24591467" w14:textId="77777777" w:rsidR="00237223" w:rsidRPr="00237223" w:rsidRDefault="00237223" w:rsidP="00237223">
    <w:pPr>
      <w:pStyle w:val="Header"/>
      <w:jc w:val="center"/>
      <w:rPr>
        <w:rFonts w:ascii="Times New Roman" w:hAnsi="Times New Roman" w:cs="Times New Roman"/>
        <w:sz w:val="24"/>
        <w:szCs w:val="28"/>
      </w:rPr>
    </w:pPr>
    <w:r w:rsidRPr="00237223">
      <w:rPr>
        <w:rFonts w:ascii="Times New Roman" w:hAnsi="Times New Roman" w:cs="Times New Roman"/>
        <w:sz w:val="24"/>
        <w:szCs w:val="28"/>
      </w:rPr>
      <w:t xml:space="preserve">         PASCASARJANA UNIVERSITAS TANJUNGPURA</w:t>
    </w:r>
  </w:p>
  <w:p w14:paraId="08707E6D" w14:textId="77777777" w:rsidR="00237223" w:rsidRPr="00237223" w:rsidRDefault="00237223" w:rsidP="00237223">
    <w:pPr>
      <w:pStyle w:val="Header"/>
      <w:jc w:val="center"/>
      <w:rPr>
        <w:rFonts w:ascii="Times New Roman" w:hAnsi="Times New Roman" w:cs="Times New Roman"/>
        <w:b/>
        <w:sz w:val="24"/>
        <w:szCs w:val="28"/>
      </w:rPr>
    </w:pPr>
    <w:r w:rsidRPr="00237223">
      <w:rPr>
        <w:rFonts w:ascii="Times New Roman" w:hAnsi="Times New Roman" w:cs="Times New Roman"/>
        <w:b/>
        <w:sz w:val="24"/>
        <w:szCs w:val="28"/>
      </w:rPr>
      <w:t xml:space="preserve"> MAGISTER ILMU LINGKUNGAN</w:t>
    </w:r>
  </w:p>
  <w:p w14:paraId="5EAEC841" w14:textId="77777777" w:rsidR="00237223" w:rsidRPr="00237223" w:rsidRDefault="00237223" w:rsidP="00237223">
    <w:pPr>
      <w:pStyle w:val="Header"/>
      <w:jc w:val="center"/>
      <w:rPr>
        <w:rFonts w:ascii="Times New Roman" w:hAnsi="Times New Roman" w:cs="Times New Roman"/>
        <w:sz w:val="20"/>
      </w:rPr>
    </w:pPr>
    <w:r w:rsidRPr="00237223">
      <w:rPr>
        <w:rFonts w:ascii="Times New Roman" w:hAnsi="Times New Roman" w:cs="Times New Roman"/>
        <w:szCs w:val="28"/>
      </w:rPr>
      <w:t xml:space="preserve">           </w:t>
    </w:r>
    <w:r w:rsidRPr="00237223">
      <w:rPr>
        <w:rFonts w:ascii="Times New Roman" w:hAnsi="Times New Roman" w:cs="Times New Roman"/>
        <w:sz w:val="20"/>
      </w:rPr>
      <w:t xml:space="preserve">Gedung kuliah bersama-A, Jalan Prof. Dr. H. Hadari Nawawi,Pontianak 78124             </w:t>
    </w:r>
  </w:p>
  <w:p w14:paraId="72454957" w14:textId="77777777" w:rsidR="00237223" w:rsidRPr="00237223" w:rsidRDefault="00237223" w:rsidP="00237223">
    <w:pPr>
      <w:pStyle w:val="Header"/>
      <w:jc w:val="center"/>
      <w:rPr>
        <w:rFonts w:ascii="Times New Roman" w:hAnsi="Times New Roman" w:cs="Times New Roman"/>
        <w:sz w:val="20"/>
      </w:rPr>
    </w:pPr>
    <w:r w:rsidRPr="00237223">
      <w:rPr>
        <w:rFonts w:ascii="Times New Roman" w:hAnsi="Times New Roman" w:cs="Times New Roman"/>
        <w:sz w:val="20"/>
      </w:rPr>
      <w:t xml:space="preserve">             </w:t>
    </w:r>
    <w:r w:rsidRPr="00237223">
      <w:rPr>
        <w:rFonts w:ascii="Times New Roman" w:hAnsi="Times New Roman" w:cs="Times New Roman"/>
        <w:noProof/>
        <w:sz w:val="20"/>
        <w:lang w:eastAsia="id-ID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35D3DB4" wp14:editId="2B14DDA9">
              <wp:simplePos x="0" y="0"/>
              <wp:positionH relativeFrom="column">
                <wp:posOffset>-899160</wp:posOffset>
              </wp:positionH>
              <wp:positionV relativeFrom="paragraph">
                <wp:posOffset>224155</wp:posOffset>
              </wp:positionV>
              <wp:extent cx="12598400" cy="25400"/>
              <wp:effectExtent l="24765" t="27940" r="26035" b="41910"/>
              <wp:wrapNone/>
              <wp:docPr id="1" name="Straight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12598400" cy="25400"/>
                      </a:xfrm>
                      <a:prstGeom prst="line">
                        <a:avLst/>
                      </a:prstGeom>
                      <a:noFill/>
                      <a:ln w="38100" cmpd="dbl"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ffectLst>
                        <a:outerShdw dist="20000" dir="5400000" rotWithShape="0">
                          <a:srgbClr val="808080">
                            <a:alpha val="37999"/>
                          </a:srgbClr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1FD2A71" id="Straight Connector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70.8pt,17.65pt" to="921.2pt,1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" strokecolor="black [3213]" strokeweight="3pt">
              <v:stroke linestyle="thinThin"/>
              <v:shadow on="t" opacity="24903f" origin=",.5" offset="0,.55556mm"/>
            </v:line>
          </w:pict>
        </mc:Fallback>
      </mc:AlternateContent>
    </w:r>
    <w:r w:rsidRPr="00237223">
      <w:rPr>
        <w:rFonts w:ascii="Times New Roman" w:hAnsi="Times New Roman" w:cs="Times New Roman"/>
        <w:sz w:val="20"/>
      </w:rPr>
      <w:t xml:space="preserve">Tel: +62-82158731262, Email: </w:t>
    </w:r>
    <w:hyperlink r:id="rId2" w:history="1">
      <w:r w:rsidRPr="00237223">
        <w:rPr>
          <w:rStyle w:val="Hyperlink"/>
          <w:rFonts w:ascii="Times New Roman" w:hAnsi="Times New Roman" w:cs="Times New Roman"/>
          <w:sz w:val="20"/>
        </w:rPr>
        <w:t>mil@untan.ac.id</w:t>
      </w:r>
    </w:hyperlink>
    <w:r w:rsidRPr="00237223">
      <w:rPr>
        <w:rFonts w:ascii="Times New Roman" w:hAnsi="Times New Roman" w:cs="Times New Roman"/>
        <w:sz w:val="20"/>
      </w:rPr>
      <w:t>; http:// mil.untan.ac.id</w:t>
    </w:r>
  </w:p>
  <w:p w14:paraId="671B85BD" w14:textId="77777777" w:rsidR="00A06563" w:rsidRPr="00237223" w:rsidRDefault="00237223" w:rsidP="00237223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8"/>
        <w:szCs w:val="28"/>
      </w:rPr>
      <w:t xml:space="preserve">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E53C84"/>
    <w:multiLevelType w:val="hybridMultilevel"/>
    <w:tmpl w:val="E11C9DDE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5F1806"/>
    <w:multiLevelType w:val="hybridMultilevel"/>
    <w:tmpl w:val="90BAC454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D47BF7"/>
    <w:multiLevelType w:val="hybridMultilevel"/>
    <w:tmpl w:val="C030A360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4062BE"/>
    <w:multiLevelType w:val="hybridMultilevel"/>
    <w:tmpl w:val="557E2534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656284"/>
    <w:multiLevelType w:val="hybridMultilevel"/>
    <w:tmpl w:val="97ECAA20"/>
    <w:lvl w:ilvl="0" w:tplc="6CDA513A">
      <w:start w:val="1"/>
      <w:numFmt w:val="decimal"/>
      <w:lvlText w:val="%1."/>
      <w:lvlJc w:val="left"/>
      <w:pPr>
        <w:ind w:left="540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6120" w:hanging="360"/>
      </w:pPr>
    </w:lvl>
    <w:lvl w:ilvl="2" w:tplc="0421001B" w:tentative="1">
      <w:start w:val="1"/>
      <w:numFmt w:val="lowerRoman"/>
      <w:lvlText w:val="%3."/>
      <w:lvlJc w:val="right"/>
      <w:pPr>
        <w:ind w:left="6840" w:hanging="180"/>
      </w:pPr>
    </w:lvl>
    <w:lvl w:ilvl="3" w:tplc="0421000F" w:tentative="1">
      <w:start w:val="1"/>
      <w:numFmt w:val="decimal"/>
      <w:lvlText w:val="%4."/>
      <w:lvlJc w:val="left"/>
      <w:pPr>
        <w:ind w:left="7560" w:hanging="360"/>
      </w:pPr>
    </w:lvl>
    <w:lvl w:ilvl="4" w:tplc="04210019" w:tentative="1">
      <w:start w:val="1"/>
      <w:numFmt w:val="lowerLetter"/>
      <w:lvlText w:val="%5."/>
      <w:lvlJc w:val="left"/>
      <w:pPr>
        <w:ind w:left="8280" w:hanging="360"/>
      </w:pPr>
    </w:lvl>
    <w:lvl w:ilvl="5" w:tplc="0421001B" w:tentative="1">
      <w:start w:val="1"/>
      <w:numFmt w:val="lowerRoman"/>
      <w:lvlText w:val="%6."/>
      <w:lvlJc w:val="right"/>
      <w:pPr>
        <w:ind w:left="9000" w:hanging="180"/>
      </w:pPr>
    </w:lvl>
    <w:lvl w:ilvl="6" w:tplc="0421000F" w:tentative="1">
      <w:start w:val="1"/>
      <w:numFmt w:val="decimal"/>
      <w:lvlText w:val="%7."/>
      <w:lvlJc w:val="left"/>
      <w:pPr>
        <w:ind w:left="9720" w:hanging="360"/>
      </w:pPr>
    </w:lvl>
    <w:lvl w:ilvl="7" w:tplc="04210019" w:tentative="1">
      <w:start w:val="1"/>
      <w:numFmt w:val="lowerLetter"/>
      <w:lvlText w:val="%8."/>
      <w:lvlJc w:val="left"/>
      <w:pPr>
        <w:ind w:left="10440" w:hanging="360"/>
      </w:pPr>
    </w:lvl>
    <w:lvl w:ilvl="8" w:tplc="0421001B" w:tentative="1">
      <w:start w:val="1"/>
      <w:numFmt w:val="lowerRoman"/>
      <w:lvlText w:val="%9."/>
      <w:lvlJc w:val="right"/>
      <w:pPr>
        <w:ind w:left="11160" w:hanging="180"/>
      </w:pPr>
    </w:lvl>
  </w:abstractNum>
  <w:num w:numId="1" w16cid:durableId="1739279579">
    <w:abstractNumId w:val="2"/>
  </w:num>
  <w:num w:numId="2" w16cid:durableId="313027920">
    <w:abstractNumId w:val="1"/>
  </w:num>
  <w:num w:numId="3" w16cid:durableId="310410896">
    <w:abstractNumId w:val="3"/>
  </w:num>
  <w:num w:numId="4" w16cid:durableId="454299243">
    <w:abstractNumId w:val="4"/>
  </w:num>
  <w:num w:numId="5" w16cid:durableId="12999886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2sDCzNLMwNrYwMjRS0lEKTi0uzszPAykwrAUAWmE//SwAAAA="/>
  </w:docVars>
  <w:rsids>
    <w:rsidRoot w:val="00D656E3"/>
    <w:rsid w:val="00000974"/>
    <w:rsid w:val="000B2EDC"/>
    <w:rsid w:val="000C7FA7"/>
    <w:rsid w:val="000E3544"/>
    <w:rsid w:val="00116F9B"/>
    <w:rsid w:val="00121E41"/>
    <w:rsid w:val="00125134"/>
    <w:rsid w:val="001927BA"/>
    <w:rsid w:val="001D7D57"/>
    <w:rsid w:val="00237223"/>
    <w:rsid w:val="00241E3E"/>
    <w:rsid w:val="00243556"/>
    <w:rsid w:val="002446DA"/>
    <w:rsid w:val="002B1D5F"/>
    <w:rsid w:val="002D3A23"/>
    <w:rsid w:val="002E4D3E"/>
    <w:rsid w:val="00350347"/>
    <w:rsid w:val="003633DA"/>
    <w:rsid w:val="00391B1D"/>
    <w:rsid w:val="004C0F12"/>
    <w:rsid w:val="00541BE5"/>
    <w:rsid w:val="005B2592"/>
    <w:rsid w:val="005E4E4E"/>
    <w:rsid w:val="00677A1C"/>
    <w:rsid w:val="00717B86"/>
    <w:rsid w:val="008D4155"/>
    <w:rsid w:val="00975818"/>
    <w:rsid w:val="009E7264"/>
    <w:rsid w:val="00A06563"/>
    <w:rsid w:val="00A123AE"/>
    <w:rsid w:val="00BF0401"/>
    <w:rsid w:val="00C13CEF"/>
    <w:rsid w:val="00D13B2A"/>
    <w:rsid w:val="00D6218B"/>
    <w:rsid w:val="00D656E3"/>
    <w:rsid w:val="00E043F5"/>
    <w:rsid w:val="00E17B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5262CF"/>
  <w15:docId w15:val="{9983FE1B-8D8D-44DE-B45A-6FFB9459C2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B2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656E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D656E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E35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354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nhideWhenUsed/>
    <w:rsid w:val="00A065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06563"/>
  </w:style>
  <w:style w:type="paragraph" w:styleId="Footer">
    <w:name w:val="footer"/>
    <w:basedOn w:val="Normal"/>
    <w:link w:val="FooterChar"/>
    <w:uiPriority w:val="99"/>
    <w:unhideWhenUsed/>
    <w:rsid w:val="00A065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6563"/>
  </w:style>
  <w:style w:type="character" w:styleId="Hyperlink">
    <w:name w:val="Hyperlink"/>
    <w:basedOn w:val="DefaultParagraphFont"/>
    <w:rsid w:val="00A0656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75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7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mil@untan.ac.id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4</Words>
  <Characters>93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y_HP</cp:lastModifiedBy>
  <cp:revision>2</cp:revision>
  <cp:lastPrinted>2020-03-11T04:43:00Z</cp:lastPrinted>
  <dcterms:created xsi:type="dcterms:W3CDTF">2023-07-05T04:32:00Z</dcterms:created>
  <dcterms:modified xsi:type="dcterms:W3CDTF">2023-07-05T04:32:00Z</dcterms:modified>
</cp:coreProperties>
</file>